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ly</w:t>
      </w:r>
      <w:r>
        <w:t xml:space="preserve"> </w:t>
      </w:r>
      <w:r>
        <w:t xml:space="preserve">06,</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e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i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Both of 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utural analyses identify empiriacal regularities in the data. The approach throughout this article is non-structural. We employ a strictly non-structural empiracal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e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obvious trend up or down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6"/>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7" w:name="conclusions"/>
      <w:bookmarkEnd w:id="37"/>
      <w:r>
        <w:t xml:space="preserve">Conclusions</w:t>
      </w:r>
    </w:p>
    <w:p>
      <w:r>
        <w:t xml:space="preserve">In this paper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eation between the nearby and all deffe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incorporated in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8" w:name="tables"/>
      <w:bookmarkEnd w:id="38"/>
      <w:r>
        <w:t xml:space="preserve">Tables</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TableCaption"/>
      </w:pPr>
      <w:r>
        <w:t xml:space="preserve">Table 1: First ten entries in our data set.</w:t>
      </w:r>
    </w:p>
    <w:p>
      <w:pPr>
        <w:pStyle w:val="Heading1"/>
      </w:pPr>
      <w:bookmarkStart w:id="39" w:name="figures"/>
      <w:bookmarkEnd w:id="39"/>
      <w:r>
        <w:t xml:space="preserve">Figures</w:t>
      </w:r>
    </w:p>
    <w:p>
      <w:r>
        <w:drawing>
          <wp:inline>
            <wp:extent cx="5440680" cy="2715625"/>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440680" cy="2715625"/>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440680" cy="2715625"/>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440680" cy="2715625"/>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440680" cy="2715625"/>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440680" cy="2715625"/>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440680" cy="2715625"/>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440680" cy="2715625"/>
                    </a:xfrm>
                    <a:prstGeom prst="rect">
                      <a:avLst/>
                    </a:prstGeom>
                    <a:noFill/>
                    <a:ln w="9525">
                      <a:noFill/>
                      <a:headEnd/>
                      <a:tailEnd/>
                    </a:ln>
                  </pic:spPr>
                </pic:pic>
              </a:graphicData>
            </a:graphic>
          </wp:inline>
        </w:drawing>
      </w:r>
    </w:p>
    <w:p>
      <w:r>
        <w:drawing>
          <wp:inline>
            <wp:extent cx="5440680" cy="2715625"/>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5">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7">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8">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9">
        <w:r>
          <w:rPr>
            <w:rStyle w:val="Link"/>
          </w:rPr>
          <w:t xml:space="preserve">http://ssrn.com/abstract=2237499</w:t>
        </w:r>
      </w:hyperlink>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60">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1">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2">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3">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4">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5">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6">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7">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 w:id="36">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cb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7-06</dcterms:created>
  <dcterms:modified xsi:type="dcterms:W3CDTF">2015-07-06</dcterms:modified>
</cp:coreProperties>
</file>